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Uruguay</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Uruguay received a score of 81.1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Uruguay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Uruguay received a score of</w:t>
      </w:r>
      <w:r>
        <w:t xml:space="preserve"> </w:t>
      </w:r>
      <w:r>
        <w:rPr>
          <w:b/>
          <w:bCs/>
        </w:rPr>
        <w:t xml:space="preserve">87.6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Uruguay received a score of 73.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Uruguay received a score of 69.2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Uruguay received a score of 7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Uruguay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Uruguay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Uruguay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Uruguay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Uruguay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Uruguay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Uruguay received a score of 0.5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Uruguay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Uruguay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Uruguay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Uruguay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Uruguay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3,1975,1985,1996,2004,2011,2023</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201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2, 1995, 1996, 1997, 1998, 1999, 2000,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6, 2012, 2014, 2015</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2, 2003, 2004, 2005, 2006, 2007, 2008, 2009, 2010, 2011, 2012, 2013, 2014, 2015, 2016, 2017</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1:40:56Z</dcterms:created>
  <dcterms:modified xsi:type="dcterms:W3CDTF">2024-11-11T21:4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Uruguay Country Report</vt:lpwstr>
  </property>
  <property fmtid="{D5CDD505-2E9C-101B-9397-08002B2CF9AE}" pid="10" name="toc-title">
    <vt:lpwstr>Table of contents</vt:lpwstr>
  </property>
</Properties>
</file>